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ri Sto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8 Delta Road,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ri.stone@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6772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rk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8/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